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F7C45" w14:textId="77777777" w:rsidR="002476E9" w:rsidRDefault="005335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upplementary Materials</w:t>
      </w:r>
    </w:p>
    <w:tbl>
      <w:tblPr>
        <w:tblStyle w:val="a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4"/>
        <w:gridCol w:w="4152"/>
      </w:tblGrid>
      <w:tr w:rsidR="002476E9" w14:paraId="6E964D34" w14:textId="77777777">
        <w:trPr>
          <w:jc w:val="center"/>
        </w:trPr>
        <w:tc>
          <w:tcPr>
            <w:tcW w:w="8522" w:type="dxa"/>
            <w:gridSpan w:val="2"/>
            <w:tcBorders>
              <w:bottom w:val="single" w:sz="12" w:space="0" w:color="auto"/>
            </w:tcBorders>
          </w:tcPr>
          <w:p w14:paraId="1CBF3664" w14:textId="77777777" w:rsidR="002476E9" w:rsidRDefault="0053357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pplementary Table 1. Information on missing dat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2476E9" w14:paraId="1A52EEBF" w14:textId="77777777">
        <w:trPr>
          <w:jc w:val="center"/>
        </w:trPr>
        <w:tc>
          <w:tcPr>
            <w:tcW w:w="4261" w:type="dxa"/>
            <w:tcBorders>
              <w:top w:val="single" w:sz="12" w:space="0" w:color="auto"/>
              <w:tl2br w:val="nil"/>
              <w:tr2bl w:val="nil"/>
            </w:tcBorders>
          </w:tcPr>
          <w:p w14:paraId="171CAA8C" w14:textId="77777777" w:rsidR="002476E9" w:rsidRDefault="0053357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Variables</w:t>
            </w:r>
          </w:p>
        </w:tc>
        <w:tc>
          <w:tcPr>
            <w:tcW w:w="4261" w:type="dxa"/>
            <w:tcBorders>
              <w:top w:val="single" w:sz="12" w:space="0" w:color="auto"/>
              <w:tl2br w:val="nil"/>
              <w:tr2bl w:val="nil"/>
            </w:tcBorders>
          </w:tcPr>
          <w:p w14:paraId="41C76AA4" w14:textId="77777777" w:rsidR="002476E9" w:rsidRDefault="0053357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Missing information</w:t>
            </w:r>
          </w:p>
        </w:tc>
      </w:tr>
      <w:tr w:rsidR="002476E9" w14:paraId="6059AEDD" w14:textId="77777777">
        <w:trPr>
          <w:jc w:val="center"/>
        </w:trPr>
        <w:tc>
          <w:tcPr>
            <w:tcW w:w="4261" w:type="dxa"/>
            <w:tcBorders>
              <w:top w:val="single" w:sz="12" w:space="0" w:color="auto"/>
              <w:tl2br w:val="nil"/>
              <w:tr2bl w:val="nil"/>
            </w:tcBorders>
          </w:tcPr>
          <w:p w14:paraId="7A9DCEB4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eoperative albumin</w:t>
            </w:r>
          </w:p>
        </w:tc>
        <w:tc>
          <w:tcPr>
            <w:tcW w:w="4261" w:type="dxa"/>
            <w:tcBorders>
              <w:top w:val="single" w:sz="12" w:space="0" w:color="auto"/>
              <w:tl2br w:val="nil"/>
              <w:tr2bl w:val="nil"/>
            </w:tcBorders>
          </w:tcPr>
          <w:p w14:paraId="130FCDDF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</w:tr>
      <w:tr w:rsidR="002476E9" w14:paraId="734F9860" w14:textId="77777777">
        <w:trPr>
          <w:jc w:val="center"/>
        </w:trPr>
        <w:tc>
          <w:tcPr>
            <w:tcW w:w="4261" w:type="dxa"/>
            <w:tcBorders>
              <w:tl2br w:val="nil"/>
              <w:tr2bl w:val="nil"/>
            </w:tcBorders>
          </w:tcPr>
          <w:p w14:paraId="6B963FBB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emoglobin</w:t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 w14:paraId="7E17D4E7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 (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</w:tr>
      <w:tr w:rsidR="002476E9" w14:paraId="22792D9C" w14:textId="77777777">
        <w:trPr>
          <w:jc w:val="center"/>
        </w:trPr>
        <w:tc>
          <w:tcPr>
            <w:tcW w:w="4261" w:type="dxa"/>
            <w:tcBorders>
              <w:tl2br w:val="nil"/>
              <w:tr2bl w:val="nil"/>
            </w:tcBorders>
          </w:tcPr>
          <w:p w14:paraId="4F95A1D2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eft ventricular ejection fraction</w:t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 w14:paraId="3A6DD460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.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</w:tr>
      <w:tr w:rsidR="002476E9" w14:paraId="5EEB9378" w14:textId="77777777">
        <w:trPr>
          <w:jc w:val="center"/>
        </w:trPr>
        <w:tc>
          <w:tcPr>
            <w:tcW w:w="4261" w:type="dxa"/>
            <w:tcBorders>
              <w:tl2br w:val="nil"/>
              <w:tr2bl w:val="nil"/>
            </w:tcBorders>
          </w:tcPr>
          <w:p w14:paraId="1DD77F22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tal output</w:t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 w14:paraId="6F34FD70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.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</w:tr>
      <w:tr w:rsidR="002476E9" w14:paraId="55ED0C9F" w14:textId="77777777">
        <w:trPr>
          <w:jc w:val="center"/>
        </w:trPr>
        <w:tc>
          <w:tcPr>
            <w:tcW w:w="4261" w:type="dxa"/>
            <w:tcBorders>
              <w:tl2br w:val="nil"/>
              <w:tr2bl w:val="nil"/>
            </w:tcBorders>
          </w:tcPr>
          <w:p w14:paraId="0E853E16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color w:val="1C1F23"/>
                <w:sz w:val="18"/>
                <w:szCs w:val="18"/>
                <w:shd w:val="clear" w:color="auto" w:fill="FFFFFF"/>
              </w:rPr>
              <w:t>Total input</w:t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 w14:paraId="28AB7D27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 (0.2%)</w:t>
            </w:r>
          </w:p>
        </w:tc>
      </w:tr>
      <w:tr w:rsidR="002476E9" w14:paraId="22522BB6" w14:textId="77777777">
        <w:trPr>
          <w:jc w:val="center"/>
        </w:trPr>
        <w:tc>
          <w:tcPr>
            <w:tcW w:w="4261" w:type="dxa"/>
            <w:tcBorders>
              <w:bottom w:val="single" w:sz="12" w:space="0" w:color="auto"/>
            </w:tcBorders>
          </w:tcPr>
          <w:p w14:paraId="020A063C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e length of aortic cross-clamping</w:t>
            </w:r>
          </w:p>
        </w:tc>
        <w:tc>
          <w:tcPr>
            <w:tcW w:w="4261" w:type="dxa"/>
            <w:tcBorders>
              <w:bottom w:val="single" w:sz="12" w:space="0" w:color="auto"/>
            </w:tcBorders>
          </w:tcPr>
          <w:p w14:paraId="559DD070" w14:textId="77777777" w:rsidR="002476E9" w:rsidRDefault="005335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 (9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</w:tr>
    </w:tbl>
    <w:p w14:paraId="4563B97D" w14:textId="77777777" w:rsidR="002476E9" w:rsidRDefault="002476E9">
      <w:pPr>
        <w:rPr>
          <w:rFonts w:ascii="Times New Roman" w:hAnsi="Times New Roman" w:cs="Times New Roman"/>
          <w:sz w:val="18"/>
          <w:szCs w:val="18"/>
        </w:rPr>
        <w:sectPr w:rsidR="002476E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W w:w="10466" w:type="dxa"/>
        <w:jc w:val="center"/>
        <w:tblLayout w:type="fixed"/>
        <w:tblLook w:val="04A0" w:firstRow="1" w:lastRow="0" w:firstColumn="1" w:lastColumn="0" w:noHBand="0" w:noVBand="1"/>
      </w:tblPr>
      <w:tblGrid>
        <w:gridCol w:w="2277"/>
        <w:gridCol w:w="1660"/>
        <w:gridCol w:w="1640"/>
        <w:gridCol w:w="1575"/>
        <w:gridCol w:w="1678"/>
        <w:gridCol w:w="818"/>
        <w:gridCol w:w="818"/>
      </w:tblGrid>
      <w:tr w:rsidR="002476E9" w14:paraId="44D72A38" w14:textId="77777777">
        <w:trPr>
          <w:trHeight w:hRule="exact" w:val="397"/>
          <w:jc w:val="center"/>
        </w:trPr>
        <w:tc>
          <w:tcPr>
            <w:tcW w:w="10466" w:type="dxa"/>
            <w:gridSpan w:val="7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FB81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20" w:right="20"/>
              <w:jc w:val="center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lastRenderedPageBreak/>
              <w:t xml:space="preserve">Supplementary Table 2. Patient demographics and baseline characteristics stratified by the </w:t>
            </w:r>
            <w:proofErr w:type="spellStart"/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-BMI quartiles</w:t>
            </w:r>
          </w:p>
        </w:tc>
      </w:tr>
      <w:tr w:rsidR="002476E9" w14:paraId="57A2CAE0" w14:textId="77777777">
        <w:trPr>
          <w:trHeight w:hRule="exact" w:val="397"/>
          <w:jc w:val="center"/>
        </w:trPr>
        <w:tc>
          <w:tcPr>
            <w:tcW w:w="227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B7F9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20" w:right="20"/>
              <w:rPr>
                <w:rFonts w:ascii="Times New Roman" w:eastAsia="DejaVu Sans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b/>
                <w:color w:val="000000"/>
                <w:sz w:val="18"/>
                <w:szCs w:val="18"/>
              </w:rPr>
              <w:t>Characteristic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A5DC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20" w:right="2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Q1 [106,16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5]</w:t>
            </w:r>
          </w:p>
        </w:tc>
        <w:tc>
          <w:tcPr>
            <w:tcW w:w="16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C95A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20" w:right="2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Q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 xml:space="preserve">2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[166,19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4]</w:t>
            </w:r>
          </w:p>
        </w:tc>
        <w:tc>
          <w:tcPr>
            <w:tcW w:w="157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F2E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20" w:right="2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Q3 [195,2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19]</w:t>
            </w:r>
          </w:p>
        </w:tc>
        <w:tc>
          <w:tcPr>
            <w:tcW w:w="167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4231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20" w:right="2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Q4 [220,403]</w:t>
            </w:r>
          </w:p>
        </w:tc>
        <w:tc>
          <w:tcPr>
            <w:tcW w:w="8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40D4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20" w:right="2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Statistic</w:t>
            </w:r>
          </w:p>
        </w:tc>
        <w:tc>
          <w:tcPr>
            <w:tcW w:w="8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DBB9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20" w:right="2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P-value</w:t>
            </w:r>
          </w:p>
        </w:tc>
      </w:tr>
      <w:tr w:rsidR="002476E9" w14:paraId="4FE7AD27" w14:textId="77777777">
        <w:trPr>
          <w:trHeight w:hRule="exact" w:val="397"/>
          <w:jc w:val="center"/>
        </w:trPr>
        <w:tc>
          <w:tcPr>
            <w:tcW w:w="227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DDB9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>-BMI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E6FD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5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6, 16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4B31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81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74, 18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5C9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206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00, 21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807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239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30, 251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B82F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 w:hint="eastAsia"/>
                <w:color w:val="000000"/>
                <w:sz w:val="18"/>
                <w:szCs w:val="18"/>
              </w:rPr>
              <w:t>610.31</w:t>
            </w:r>
          </w:p>
        </w:tc>
        <w:tc>
          <w:tcPr>
            <w:tcW w:w="81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BE04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6A67101C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A953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CSA-AKI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8BD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6 (16.0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26C9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4 (20.9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1E3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5 (46.0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0038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 (54.6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A92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7.09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507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466F1CD1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F53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ge (years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8055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5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5, 6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7D7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58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3, 6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B23C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6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, 6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8CE2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59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3, 6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8A85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.8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286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13</w:t>
            </w:r>
          </w:p>
        </w:tc>
      </w:tr>
      <w:tr w:rsidR="002476E9" w14:paraId="3D5D2653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1466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Sex (woman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E9E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6 (58.9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A332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1 (49.7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8636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1 (49.7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9A41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2 (50.3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9832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.98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B68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263</w:t>
            </w:r>
          </w:p>
        </w:tc>
      </w:tr>
      <w:tr w:rsidR="002476E9" w14:paraId="7BB692D1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4159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>BMI (kg/m</w:t>
            </w:r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411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8.9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7.8, 19.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6ACC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21.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0.5, 22.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01D1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23.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.7, 24.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836C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26.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5.1, 27.9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B024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33.99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44E2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7E2302F8" w14:textId="77777777">
        <w:trPr>
          <w:trHeight w:hRule="exact" w:val="397"/>
          <w:jc w:val="center"/>
        </w:trPr>
        <w:tc>
          <w:tcPr>
            <w:tcW w:w="39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B50B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Preoperative medical historie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4364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74046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99B50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83CC0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9926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00808C91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5DED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Hypertensio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232D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3.5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6764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20.2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4061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 (30.1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97B3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7 (47.2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8B9E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2.4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CE3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61E45C99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D4AD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Diabete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C6AA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5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554F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 (9.2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C46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0 (18.4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0652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7 (28.8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884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.1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D6EE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16A7EBBB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13AC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Coronary heart diseas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83B3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0 (36.8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531F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 (54.6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509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4 (51.5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2300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7 (65.6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97CD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7.68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65CE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700C1B2E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338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>Hyperuricem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4D70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28.2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8F8B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3 (38.7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B270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0 (36.8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06F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6 (40.5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465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.2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2726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00</w:t>
            </w:r>
          </w:p>
        </w:tc>
      </w:tr>
      <w:tr w:rsidR="002476E9" w14:paraId="508B6712" w14:textId="77777777">
        <w:trPr>
          <w:trHeight w:hRule="exact" w:val="397"/>
          <w:jc w:val="center"/>
        </w:trPr>
        <w:tc>
          <w:tcPr>
            <w:tcW w:w="39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BA94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宋体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sz w:val="18"/>
                <w:szCs w:val="18"/>
              </w:rPr>
              <w:t>Preoperative Lab result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9BC1E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2B4FF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67C44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308C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174B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144E200F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DFAA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lbumin (g/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6903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9.3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6.1, 42.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7983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8.7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6.0, 41.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7A16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9.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6.8, 41.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8502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9.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.5, 41.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B5B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02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5078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259</w:t>
            </w:r>
          </w:p>
        </w:tc>
      </w:tr>
      <w:tr w:rsidR="002476E9" w14:paraId="748B02CA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08F7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LDL-C (mg/d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D25B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6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9, 10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CDAF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98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0, 11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9D8E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96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7, 12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EA5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99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7, 12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C07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.2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3E1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5E6AF5F0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FFD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HDL-C (mg/d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08EE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51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2, 6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7F50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4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8, 5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2DE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4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9, 51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B78A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43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, 5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1325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8.64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4A42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02B308DC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DCB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eGFR (mL/min/1.73m²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35B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7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0, 10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7C5B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8, 10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99AB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3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0, 9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1E52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2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5, 9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1E91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.98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911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46</w:t>
            </w:r>
          </w:p>
        </w:tc>
      </w:tr>
      <w:tr w:rsidR="002476E9" w14:paraId="09B784E6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789C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BUN (mmol/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E924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5.92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49, 7.7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EBAF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5.92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70, 7.89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72AF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5.92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62, 7.5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6FC2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5.6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51, 7.8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50CA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7FB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985</w:t>
            </w:r>
          </w:p>
        </w:tc>
      </w:tr>
      <w:tr w:rsidR="002476E9" w14:paraId="5C4D8698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210D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 xml:space="preserve"> index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E000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.1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.79, 8.39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3A4D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.4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.17, 8.73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E06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.7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.42, 9.0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DB7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9.1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.72, 9.5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2A1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40.82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4B2D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45F58BDC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160B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TG (mg/d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259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7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9, 9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450D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9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4, 12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E6ED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19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4, 15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E4DE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63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2, 229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F41B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12.1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655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3A609B75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3400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Glucose (mg/d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D175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8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7, 9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5AF7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91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0, 111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82A1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9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3, 11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818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03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8, 14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EF59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7.2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0D03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32D5CCBF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AA4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Hemoglobin (g/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A1AC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31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8, 14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2E14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34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1, 14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FF4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37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5, 149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86AD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38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6, 15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8325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.96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02B3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19</w:t>
            </w:r>
          </w:p>
        </w:tc>
      </w:tr>
      <w:tr w:rsidR="002476E9" w14:paraId="40B2AE14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7BF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Preoperative LVEF (%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CEF5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63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7, 6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6244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6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0, 69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9E16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63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8, 6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8F5B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63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7, 6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6A03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DC6D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22</w:t>
            </w:r>
          </w:p>
        </w:tc>
      </w:tr>
      <w:tr w:rsidR="002476E9" w14:paraId="42690DC6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D0C0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>Coronary Angiograph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375C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4 (69.9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628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9 (79.1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C6D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0 (79.8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F029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0 (79.8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0DD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.43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AB8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93</w:t>
            </w:r>
          </w:p>
        </w:tc>
      </w:tr>
      <w:tr w:rsidR="002476E9" w14:paraId="44315197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3EB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Preoperative medication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BFD5E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3DCA8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50D3F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F929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87A79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F7968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0E1C33C6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3DA4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/>
                <w:sz w:val="18"/>
                <w:szCs w:val="18"/>
              </w:rPr>
              <w:t xml:space="preserve">Cardiovascular </w:t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medication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E07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3 (63.2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5D73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6 (65.0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DBDC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3 (69.3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67DF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2 (81.0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648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.77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CECF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2</w:t>
            </w:r>
          </w:p>
        </w:tc>
      </w:tr>
      <w:tr w:rsidR="002476E9" w14:paraId="4E9A9219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FDA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Lipid-lowering medication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10D5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3 (26.4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A76A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3 (38.7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61A7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9 (42.3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30DF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0 (55.2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CA84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8.5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0B84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33CC200C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3B12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</w:t>
            </w:r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>nti-diabetic medication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030D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 (4.9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4B6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 (7.4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50B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3.5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91D7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5 (21.5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CC1C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5.6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32E8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0.001</w:t>
            </w:r>
          </w:p>
        </w:tc>
      </w:tr>
      <w:tr w:rsidR="002476E9" w14:paraId="38386982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638A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Diuretic medication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79B9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8 (90.8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973B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8 (96.9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8BDE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9 (97.5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9DD8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6 (89.6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5182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C774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3</w:t>
            </w:r>
          </w:p>
        </w:tc>
      </w:tr>
      <w:tr w:rsidR="002476E9" w14:paraId="3FAD54B9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4792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Surgical informatio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93166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8FA88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02380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EB527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84FDD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CC20E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32FFD2AA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1B8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SA classification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57146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752E3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9ABE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416A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E69E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6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C06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660</w:t>
            </w:r>
          </w:p>
        </w:tc>
      </w:tr>
      <w:tr w:rsidR="002476E9" w14:paraId="2730E197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19F0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II-III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E65C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7 (28.8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41AE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7 (35.0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9CB7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 (31.3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E83B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 (30.1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F0ED2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848E3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164F4989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B2F6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IV-V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57EB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6 (71.2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A401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6 (65.0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8981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2 (68.7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114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4 (69.9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CA3A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BBDDA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778C56C9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D1A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TW-AUC MBP &lt; 60 mmHg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E48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.9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12, 3.1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EF82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.52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78, 2.9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1A3B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.76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85, 2.7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17C6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.8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99, 3.2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DDFE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.1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4214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64</w:t>
            </w:r>
          </w:p>
        </w:tc>
      </w:tr>
      <w:tr w:rsidR="002476E9" w14:paraId="18B9ACA9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A423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Total output (m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C540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20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00, 170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FCAD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30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00, 170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636C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20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50, 160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F8C5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25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00, 180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B39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.97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21E8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73</w:t>
            </w:r>
          </w:p>
        </w:tc>
      </w:tr>
      <w:tr w:rsidR="002476E9" w14:paraId="226BF77F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88C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lastRenderedPageBreak/>
              <w:t>Total input</w:t>
            </w:r>
            <w:r>
              <w:rPr>
                <w:rFonts w:ascii="Times New Roman" w:eastAsia="DejaVu Sans" w:hAnsi="Times New Roman" w:cs="Times New Roman"/>
                <w:bCs/>
                <w:color w:val="000000"/>
                <w:sz w:val="18"/>
                <w:szCs w:val="18"/>
              </w:rPr>
              <w:t xml:space="preserve"> (ml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98C7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00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50, 100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9E5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00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00, 125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CC1F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0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,000, 125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A55E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00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50, 100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871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.7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04C4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27</w:t>
            </w:r>
          </w:p>
        </w:tc>
      </w:tr>
      <w:tr w:rsidR="002476E9" w14:paraId="42D682AE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28E9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RBC transfusio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50D5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9 (17.8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CF42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 (11.0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F758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9 (11.7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85F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 (8.6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8B26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.9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15F0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73</w:t>
            </w:r>
          </w:p>
        </w:tc>
      </w:tr>
      <w:tr w:rsidR="002476E9" w14:paraId="3430DF8B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0147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Plasma transfusio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E0F7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3 (44.8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43A3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6 (52.8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749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2 (44.2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C7C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0 (49.1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D73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.17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8423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67</w:t>
            </w:r>
          </w:p>
        </w:tc>
      </w:tr>
      <w:tr w:rsidR="002476E9" w14:paraId="5ABA410A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CADB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The length of anesthesia (min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2081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3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85, 40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6CA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6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10, 42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AD88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5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05, 41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24E3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65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10, 43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EBE3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.6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3121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6</w:t>
            </w:r>
          </w:p>
        </w:tc>
      </w:tr>
      <w:tr w:rsidR="002476E9" w14:paraId="047EB594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E156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The length of ACC (min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87C3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96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8, 14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23BB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10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7, 14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F7B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08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4, 14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A9E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102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[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6, 14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1EF6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08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969D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253</w:t>
            </w:r>
          </w:p>
        </w:tc>
      </w:tr>
      <w:tr w:rsidR="002476E9" w14:paraId="007AD928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990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Surgical type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3661A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D500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84DDF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03B00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46AC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1.8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1573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2476E9" w14:paraId="7F742946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8BA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Great vessel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616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 (4.9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7B82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4.3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0E95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 (6.7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50BCC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 (6.7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24C62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8F2B7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6747F6FF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0579F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Valve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258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0 (67.5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CA2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3 (75.5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1AAF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1 (74.2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857B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3 (69.3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9D1BC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FF35C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3D7BF449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B880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CABG and valve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E43E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3.1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696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 (5.5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892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5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773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4.3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8D2FF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33098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7B54747D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6FC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CABG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2EA3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3.1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1FB0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3.1)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374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 (6.7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67D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9 (11.7)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A767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D22B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7B431FCD" w14:textId="77777777">
        <w:trPr>
          <w:trHeight w:hRule="exact" w:val="397"/>
          <w:jc w:val="center"/>
        </w:trPr>
        <w:tc>
          <w:tcPr>
            <w:tcW w:w="22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5DA7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right="2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Others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04C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5 (21.5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63D8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9 (11.7)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2575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6 (9.8)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D06B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 (8.0)</w:t>
            </w:r>
          </w:p>
        </w:tc>
        <w:tc>
          <w:tcPr>
            <w:tcW w:w="8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3BC0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C011A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360" w:lineRule="auto"/>
              <w:ind w:left="20" w:right="20"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476E9" w14:paraId="6FCC1820" w14:textId="77777777">
        <w:trPr>
          <w:trHeight w:hRule="exact" w:val="2737"/>
          <w:jc w:val="center"/>
        </w:trPr>
        <w:tc>
          <w:tcPr>
            <w:tcW w:w="10466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8081D" w14:textId="77777777" w:rsidR="002476E9" w:rsidRDefault="00533571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The categorical data is expressed as n (percentage), and continuous data is represented as median [quartiles].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Statistics</w:t>
            </w:r>
            <w:r>
              <w:rPr>
                <w:rFonts w:ascii="Times New Roman" w:eastAsia="宋体" w:hAnsi="Times New Roman" w:cs="Times New Roman" w:hint="eastAsia"/>
                <w:color w:val="000000"/>
                <w:sz w:val="18"/>
                <w:szCs w:val="18"/>
              </w:rPr>
              <w:t xml:space="preserve">: Kruskal-Wallis rank sum test </w:t>
            </w:r>
            <w:r>
              <w:rPr>
                <w:rFonts w:ascii="Times New Roman" w:eastAsia="宋体" w:hAnsi="Times New Roman" w:cs="Times New Roman" w:hint="eastAsia"/>
                <w:i/>
                <w:iCs/>
                <w:color w:val="000000"/>
                <w:sz w:val="18"/>
                <w:szCs w:val="18"/>
              </w:rPr>
              <w:t>(H)</w:t>
            </w:r>
            <w:r>
              <w:rPr>
                <w:rFonts w:ascii="Times New Roman" w:eastAsia="宋体" w:hAnsi="Times New Roman" w:cs="Times New Roman" w:hint="eastAsia"/>
                <w:color w:val="000000"/>
                <w:sz w:val="18"/>
                <w:szCs w:val="18"/>
              </w:rPr>
              <w:t xml:space="preserve"> and Pearson's Chi-squared test (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χ</w:t>
            </w:r>
            <w:r>
              <w:rPr>
                <w:rFonts w:ascii="Times New Roman" w:hAnsi="Times New Roman" w:cs="Times New Roman" w:hint="eastAsia"/>
                <w:b/>
                <w:bCs/>
                <w:sz w:val="18"/>
                <w:szCs w:val="18"/>
                <w:vertAlign w:val="superscript"/>
              </w:rPr>
              <w:t>2</w:t>
            </w:r>
            <w:r>
              <w:rPr>
                <w:rFonts w:ascii="Times New Roman" w:eastAsia="宋体" w:hAnsi="Times New Roman" w:cs="Times New Roman" w:hint="eastAsia"/>
                <w:color w:val="000000"/>
                <w:sz w:val="18"/>
                <w:szCs w:val="18"/>
              </w:rPr>
              <w:t xml:space="preserve">). </w:t>
            </w:r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CSA-AKI: cardiac surgery associated-acute kidney injury; </w:t>
            </w:r>
            <w:proofErr w:type="spellStart"/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-BMI: triglyceride glucose-body mass index; BMI: body mass index; CHD: coronary heart disease; LDL-C: low-density lipoprotein cholesterol; HDL-C: high-density lipoprotein cholesterol; eGFR: estimated Glomerular Filtration Rate; BUN: blood urea nitrogen; LVEF: left ventricular ejection fraction. ASA classifications: American Society of Anesthesiologists; TW-AUC MBP &lt;60 mmHg: the time-weighted area under the curve mean blood pressure &lt;60 mmHg; RBC: red blood cell; ACC: aortic cross-clamping; CABG: coronary artery bypass grafting. Other surgery types included congenital heart disease surgery and cardiac myxoma surgery.</w:t>
            </w:r>
          </w:p>
        </w:tc>
      </w:tr>
    </w:tbl>
    <w:p w14:paraId="03C66A6E" w14:textId="77777777" w:rsidR="002476E9" w:rsidRDefault="002476E9">
      <w:pPr>
        <w:rPr>
          <w:rFonts w:ascii="Times New Roman" w:hAnsi="Times New Roman" w:cs="Times New Roman"/>
          <w:sz w:val="18"/>
          <w:szCs w:val="18"/>
        </w:rPr>
        <w:sectPr w:rsidR="002476E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DEDB987" w14:textId="77777777" w:rsidR="002476E9" w:rsidRDefault="00533571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>Table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3.</w:t>
      </w:r>
      <w:r>
        <w:rPr>
          <w:rFonts w:ascii="Times New Roman" w:hAnsi="Times New Roman" w:cs="Times New Roman" w:hint="eastAsia"/>
          <w:b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</w:rPr>
        <w:t>AUCs and 95% CI</w:t>
      </w:r>
    </w:p>
    <w:tbl>
      <w:tblPr>
        <w:tblW w:w="9161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3"/>
        <w:gridCol w:w="922"/>
        <w:gridCol w:w="600"/>
        <w:gridCol w:w="1060"/>
        <w:gridCol w:w="847"/>
        <w:gridCol w:w="857"/>
        <w:gridCol w:w="621"/>
        <w:gridCol w:w="3401"/>
      </w:tblGrid>
      <w:tr w:rsidR="002476E9" w14:paraId="5737D54B" w14:textId="77777777">
        <w:trPr>
          <w:tblHeader/>
          <w:jc w:val="center"/>
        </w:trPr>
        <w:tc>
          <w:tcPr>
            <w:tcW w:w="853" w:type="dxa"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3596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Response</w:t>
            </w:r>
          </w:p>
        </w:tc>
        <w:tc>
          <w:tcPr>
            <w:tcW w:w="922" w:type="dxa"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3A2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Predictor</w:t>
            </w:r>
          </w:p>
        </w:tc>
        <w:tc>
          <w:tcPr>
            <w:tcW w:w="600" w:type="dxa"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C86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AUC</w:t>
            </w:r>
          </w:p>
        </w:tc>
        <w:tc>
          <w:tcPr>
            <w:tcW w:w="1060" w:type="dxa"/>
            <w:tcBorders>
              <w:bottom w:val="single" w:sz="6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EAC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95% CI</w:t>
            </w:r>
          </w:p>
        </w:tc>
        <w:tc>
          <w:tcPr>
            <w:tcW w:w="847" w:type="dxa"/>
            <w:tcBorders>
              <w:left w:val="nil"/>
              <w:bottom w:val="single" w:sz="6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453F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 w:hint="eastAsia"/>
                <w:color w:val="000000" w:themeColor="text1"/>
                <w:sz w:val="18"/>
                <w:szCs w:val="18"/>
              </w:rPr>
              <w:t>S</w:t>
            </w: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ensitivity</w:t>
            </w:r>
          </w:p>
        </w:tc>
        <w:tc>
          <w:tcPr>
            <w:tcW w:w="857" w:type="dxa"/>
            <w:tcBorders>
              <w:left w:val="nil"/>
              <w:bottom w:val="single" w:sz="6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71B9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S</w:t>
            </w:r>
            <w:r>
              <w:rPr>
                <w:rFonts w:ascii="Times New Roman" w:eastAsia="DejaVu Sans" w:hAnsi="Times New Roman" w:cs="Times New Roman" w:hint="eastAsia"/>
                <w:color w:val="000000" w:themeColor="text1"/>
                <w:sz w:val="18"/>
                <w:szCs w:val="18"/>
              </w:rPr>
              <w:t>pecificity</w:t>
            </w:r>
          </w:p>
        </w:tc>
        <w:tc>
          <w:tcPr>
            <w:tcW w:w="621" w:type="dxa"/>
            <w:tcBorders>
              <w:left w:val="nil"/>
              <w:bottom w:val="single" w:sz="6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AC51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Cutoff</w:t>
            </w:r>
          </w:p>
        </w:tc>
        <w:tc>
          <w:tcPr>
            <w:tcW w:w="3401" w:type="dxa"/>
            <w:tcBorders>
              <w:left w:val="nil"/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4E7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  <w:t>DeLong’s test between two indicators</w:t>
            </w:r>
          </w:p>
        </w:tc>
      </w:tr>
      <w:tr w:rsidR="002476E9" w14:paraId="394C0B80" w14:textId="77777777">
        <w:trPr>
          <w:jc w:val="center"/>
        </w:trPr>
        <w:tc>
          <w:tcPr>
            <w:tcW w:w="853" w:type="dxa"/>
            <w:vMerge w:val="restart"/>
            <w:tcBorders>
              <w:top w:val="single" w:sz="6" w:space="0" w:color="auto"/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8DD1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  <w:t>CSA-AKI</w:t>
            </w:r>
          </w:p>
        </w:tc>
        <w:tc>
          <w:tcPr>
            <w:tcW w:w="922" w:type="dxa"/>
            <w:tcBorders>
              <w:top w:val="single" w:sz="6" w:space="0" w:color="auto"/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3502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BMI</w:t>
            </w:r>
          </w:p>
        </w:tc>
        <w:tc>
          <w:tcPr>
            <w:tcW w:w="600" w:type="dxa"/>
            <w:tcBorders>
              <w:top w:val="single" w:sz="6" w:space="0" w:color="auto"/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7087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0.681</w:t>
            </w:r>
          </w:p>
        </w:tc>
        <w:tc>
          <w:tcPr>
            <w:tcW w:w="1060" w:type="dxa"/>
            <w:tcBorders>
              <w:top w:val="single" w:sz="6" w:space="0" w:color="auto"/>
              <w:right w:val="nil"/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B9ED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0.638 - 0.724</w:t>
            </w:r>
          </w:p>
        </w:tc>
        <w:tc>
          <w:tcPr>
            <w:tcW w:w="84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92BAA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65.6%</w:t>
            </w:r>
          </w:p>
        </w:tc>
        <w:tc>
          <w:tcPr>
            <w:tcW w:w="85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D143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63.8%</w:t>
            </w:r>
          </w:p>
        </w:tc>
        <w:tc>
          <w:tcPr>
            <w:tcW w:w="621" w:type="dxa"/>
            <w:tcBorders>
              <w:top w:val="single" w:sz="6" w:space="0" w:color="auto"/>
              <w:left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E4F30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22.8</w:t>
            </w:r>
          </w:p>
        </w:tc>
        <w:tc>
          <w:tcPr>
            <w:tcW w:w="3401" w:type="dxa"/>
            <w:tcBorders>
              <w:top w:val="single" w:sz="6" w:space="0" w:color="auto"/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0B4F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  <w:i/>
                <w:iCs/>
                <w:color w:val="000000" w:themeColor="text1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宋体" w:hAnsi="Times New Roman" w:cs="Times New Roman" w:hint="eastAsia"/>
                <w:i/>
                <w:iCs/>
                <w:color w:val="000000" w:themeColor="text1"/>
                <w:sz w:val="18"/>
                <w:szCs w:val="18"/>
              </w:rPr>
              <w:t>-BMI vs. BMI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 xml:space="preserve"> p&lt;0.001</w:t>
            </w:r>
          </w:p>
        </w:tc>
      </w:tr>
      <w:tr w:rsidR="002476E9" w14:paraId="56779E32" w14:textId="77777777">
        <w:trPr>
          <w:jc w:val="center"/>
        </w:trPr>
        <w:tc>
          <w:tcPr>
            <w:tcW w:w="853" w:type="dxa"/>
            <w:vMerge/>
            <w:tcBorders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2132E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22" w:type="dxa"/>
            <w:tcBorders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691D9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  <w:t>-</w:t>
            </w:r>
            <w:r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  <w:t>BMI</w:t>
            </w:r>
          </w:p>
        </w:tc>
        <w:tc>
          <w:tcPr>
            <w:tcW w:w="600" w:type="dxa"/>
            <w:tcBorders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5E5E8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0.712</w:t>
            </w:r>
          </w:p>
        </w:tc>
        <w:tc>
          <w:tcPr>
            <w:tcW w:w="1060" w:type="dxa"/>
            <w:tcBorders>
              <w:right w:val="nil"/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D85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 w:hint="eastAsia"/>
                <w:color w:val="000000" w:themeColor="text1"/>
                <w:sz w:val="18"/>
                <w:szCs w:val="18"/>
              </w:rPr>
              <w:t>0.671 - 0.75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53A0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73.2%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FEFC5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62.9%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E0826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195</w:t>
            </w:r>
          </w:p>
        </w:tc>
        <w:tc>
          <w:tcPr>
            <w:tcW w:w="3401" w:type="dxa"/>
            <w:vMerge w:val="restart"/>
            <w:tcBorders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B5A64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  <w:i/>
                <w:iCs/>
                <w:color w:val="000000" w:themeColor="text1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宋体" w:hAnsi="Times New Roman" w:cs="Times New Roman" w:hint="eastAsia"/>
                <w:i/>
                <w:iCs/>
                <w:color w:val="000000" w:themeColor="text1"/>
                <w:sz w:val="18"/>
                <w:szCs w:val="18"/>
              </w:rPr>
              <w:t xml:space="preserve">-BMI vs. </w:t>
            </w:r>
            <w:proofErr w:type="spellStart"/>
            <w:r>
              <w:rPr>
                <w:rFonts w:ascii="Times New Roman" w:eastAsia="宋体" w:hAnsi="Times New Roman" w:cs="Times New Roman" w:hint="eastAsia"/>
                <w:i/>
                <w:iCs/>
                <w:color w:val="000000" w:themeColor="text1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宋体" w:hAnsi="Times New Roman" w:cs="Times New Roman" w:hint="eastAsia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p=</w:t>
            </w:r>
            <w:r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  <w:t>0.02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1</w:t>
            </w:r>
          </w:p>
        </w:tc>
      </w:tr>
      <w:tr w:rsidR="002476E9" w14:paraId="217C04F7" w14:textId="77777777">
        <w:trPr>
          <w:jc w:val="center"/>
        </w:trPr>
        <w:tc>
          <w:tcPr>
            <w:tcW w:w="853" w:type="dxa"/>
            <w:vMerge/>
            <w:tcBorders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C545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22" w:type="dxa"/>
            <w:tcBorders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8D17E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  <w:t xml:space="preserve"> index</w:t>
            </w:r>
          </w:p>
        </w:tc>
        <w:tc>
          <w:tcPr>
            <w:tcW w:w="600" w:type="dxa"/>
            <w:tcBorders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9980D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0.666</w:t>
            </w:r>
          </w:p>
        </w:tc>
        <w:tc>
          <w:tcPr>
            <w:tcW w:w="1060" w:type="dxa"/>
            <w:tcBorders>
              <w:right w:val="nil"/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B1D4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DejaVu Sans" w:hAnsi="Times New Roman" w:cs="Times New Roman" w:hint="eastAsia"/>
                <w:color w:val="000000" w:themeColor="text1"/>
                <w:sz w:val="18"/>
                <w:szCs w:val="18"/>
              </w:rPr>
              <w:t>0.624 - 0.709</w:t>
            </w:r>
          </w:p>
        </w:tc>
        <w:tc>
          <w:tcPr>
            <w:tcW w:w="847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F6F62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77.7%</w:t>
            </w:r>
          </w:p>
        </w:tc>
        <w:tc>
          <w:tcPr>
            <w:tcW w:w="857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0D1BB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49.1%</w:t>
            </w:r>
          </w:p>
        </w:tc>
        <w:tc>
          <w:tcPr>
            <w:tcW w:w="621" w:type="dxa"/>
            <w:tcBorders>
              <w:top w:val="nil"/>
              <w:lef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A9F37" w14:textId="77777777" w:rsidR="002476E9" w:rsidRDefault="005335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18"/>
                <w:szCs w:val="18"/>
              </w:rPr>
              <w:t>8.41</w:t>
            </w:r>
          </w:p>
        </w:tc>
        <w:tc>
          <w:tcPr>
            <w:tcW w:w="3401" w:type="dxa"/>
            <w:vMerge/>
            <w:tcBorders>
              <w:tl2br w:val="nil"/>
              <w:tr2bl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AE83C" w14:textId="77777777" w:rsidR="002476E9" w:rsidRDefault="002476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</w:tbl>
    <w:p w14:paraId="2DD72FEE" w14:textId="77777777" w:rsidR="002476E9" w:rsidRDefault="00533571">
      <w:pPr>
        <w:spacing w:line="36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AUC: area under the curve; CI: confidence interval; CSA-AKI: acute kidney injury following cardiac surgery; BMI: body mass index; </w:t>
      </w:r>
      <w:proofErr w:type="spellStart"/>
      <w:r>
        <w:rPr>
          <w:rFonts w:ascii="Times New Roman" w:hAnsi="Times New Roman" w:cs="Times New Roman"/>
          <w:sz w:val="18"/>
          <w:szCs w:val="18"/>
        </w:rPr>
        <w:t>TyG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index: triglyceride-glucose index.</w:t>
      </w:r>
    </w:p>
    <w:p w14:paraId="335679C8" w14:textId="77777777" w:rsidR="002476E9" w:rsidRDefault="002476E9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</w:p>
    <w:p w14:paraId="178AA99A" w14:textId="77777777" w:rsidR="002476E9" w:rsidRDefault="002476E9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</w:p>
    <w:p w14:paraId="3D993869" w14:textId="77777777" w:rsidR="002476E9" w:rsidRDefault="002476E9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</w:p>
    <w:tbl>
      <w:tblPr>
        <w:tblStyle w:val="ae"/>
        <w:tblW w:w="105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5"/>
        <w:gridCol w:w="1669"/>
        <w:gridCol w:w="790"/>
        <w:gridCol w:w="1660"/>
        <w:gridCol w:w="750"/>
      </w:tblGrid>
      <w:tr w:rsidR="002476E9" w14:paraId="757A582D" w14:textId="77777777">
        <w:trPr>
          <w:jc w:val="center"/>
        </w:trPr>
        <w:tc>
          <w:tcPr>
            <w:tcW w:w="10504" w:type="dxa"/>
            <w:gridSpan w:val="5"/>
            <w:tcBorders>
              <w:top w:val="nil"/>
              <w:bottom w:val="single" w:sz="12" w:space="0" w:color="auto"/>
            </w:tcBorders>
          </w:tcPr>
          <w:p w14:paraId="3A15E837" w14:textId="3A6D6810" w:rsidR="002476E9" w:rsidRDefault="00533571">
            <w:pPr>
              <w:spacing w:line="360" w:lineRule="auto"/>
              <w:jc w:val="left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/>
                <w:sz w:val="18"/>
                <w:szCs w:val="18"/>
              </w:rPr>
              <w:t>Supplementary Table 4</w:t>
            </w:r>
            <w:r w:rsidR="00DC7E50">
              <w:rPr>
                <w:rFonts w:ascii="Times New Roman" w:eastAsia="仿宋" w:hAnsi="Times New Roman" w:cs="Times New Roman"/>
                <w:b/>
                <w:sz w:val="18"/>
                <w:szCs w:val="18"/>
              </w:rPr>
              <w:t>.</w:t>
            </w:r>
            <w:r>
              <w:rPr>
                <w:rFonts w:ascii="Times New Roman" w:eastAsia="仿宋" w:hAnsi="Times New Roman" w:cs="Times New Roman" w:hint="eastAsia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eastAsia="仿宋" w:hAnsi="Times New Roman" w:cs="Times New Roman"/>
                <w:bCs/>
                <w:sz w:val="18"/>
                <w:szCs w:val="18"/>
              </w:rPr>
              <w:t>Comparison</w:t>
            </w: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 xml:space="preserve"> </w:t>
            </w:r>
            <w:r>
              <w:rPr>
                <w:rFonts w:ascii="Times New Roman" w:eastAsia="仿宋" w:hAnsi="Times New Roman" w:cs="Times New Roman"/>
                <w:bCs/>
                <w:sz w:val="18"/>
                <w:szCs w:val="18"/>
              </w:rPr>
              <w:t xml:space="preserve">of </w:t>
            </w: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the NRIs and IDIs between three indicators + basic model (</w:t>
            </w: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PredictABEL</w:t>
            </w:r>
            <w:proofErr w:type="spellEnd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 xml:space="preserve"> package)</w:t>
            </w:r>
          </w:p>
        </w:tc>
      </w:tr>
      <w:tr w:rsidR="002476E9" w14:paraId="3E1B3618" w14:textId="77777777">
        <w:trPr>
          <w:jc w:val="center"/>
        </w:trPr>
        <w:tc>
          <w:tcPr>
            <w:tcW w:w="5635" w:type="dxa"/>
            <w:tcBorders>
              <w:top w:val="single" w:sz="12" w:space="0" w:color="auto"/>
              <w:bottom w:val="single" w:sz="6" w:space="0" w:color="auto"/>
              <w:right w:val="nil"/>
            </w:tcBorders>
          </w:tcPr>
          <w:p w14:paraId="71959A26" w14:textId="77777777" w:rsidR="002476E9" w:rsidRDefault="00533571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Comparision</w:t>
            </w:r>
            <w:proofErr w:type="spellEnd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 xml:space="preserve"> between three indicators + basic model</w:t>
            </w:r>
          </w:p>
        </w:tc>
        <w:tc>
          <w:tcPr>
            <w:tcW w:w="4869" w:type="dxa"/>
            <w:gridSpan w:val="4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14:paraId="1347A1E9" w14:textId="77777777" w:rsidR="002476E9" w:rsidRDefault="00533571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Comparision</w:t>
            </w:r>
            <w:proofErr w:type="spellEnd"/>
          </w:p>
        </w:tc>
      </w:tr>
      <w:tr w:rsidR="002476E9" w14:paraId="22CB15E1" w14:textId="77777777">
        <w:trPr>
          <w:jc w:val="center"/>
        </w:trPr>
        <w:tc>
          <w:tcPr>
            <w:tcW w:w="5635" w:type="dxa"/>
            <w:tcBorders>
              <w:top w:val="single" w:sz="6" w:space="0" w:color="auto"/>
              <w:right w:val="nil"/>
            </w:tcBorders>
          </w:tcPr>
          <w:p w14:paraId="34F71761" w14:textId="77777777" w:rsidR="002476E9" w:rsidRDefault="002476E9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6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648A3DB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NRI (</w:t>
            </w: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continious</w:t>
            </w:r>
            <w:proofErr w:type="spellEnd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)</w:t>
            </w:r>
          </w:p>
        </w:tc>
        <w:tc>
          <w:tcPr>
            <w:tcW w:w="79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BC2C434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16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69EDC8D8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IDI</w:t>
            </w:r>
          </w:p>
        </w:tc>
        <w:tc>
          <w:tcPr>
            <w:tcW w:w="75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623EEB05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i/>
                <w:iCs/>
                <w:sz w:val="18"/>
                <w:szCs w:val="18"/>
              </w:rPr>
              <w:t>p</w:t>
            </w:r>
          </w:p>
        </w:tc>
      </w:tr>
      <w:tr w:rsidR="002476E9" w14:paraId="0C956CD7" w14:textId="77777777">
        <w:trPr>
          <w:jc w:val="center"/>
        </w:trPr>
        <w:tc>
          <w:tcPr>
            <w:tcW w:w="5635" w:type="dxa"/>
            <w:tcBorders>
              <w:bottom w:val="nil"/>
              <w:right w:val="nil"/>
            </w:tcBorders>
          </w:tcPr>
          <w:p w14:paraId="64132444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 xml:space="preserve">basic model + </w:t>
            </w: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 xml:space="preserve">-BMI vs. basic model + </w:t>
            </w: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TyG</w:t>
            </w:r>
            <w:proofErr w:type="spellEnd"/>
          </w:p>
        </w:tc>
        <w:tc>
          <w:tcPr>
            <w:tcW w:w="1669" w:type="dxa"/>
            <w:tcBorders>
              <w:left w:val="nil"/>
              <w:bottom w:val="nil"/>
              <w:right w:val="nil"/>
            </w:tcBorders>
          </w:tcPr>
          <w:p w14:paraId="4D632223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0.597 (0.523-0.669)</w:t>
            </w:r>
          </w:p>
        </w:tc>
        <w:tc>
          <w:tcPr>
            <w:tcW w:w="790" w:type="dxa"/>
            <w:tcBorders>
              <w:left w:val="nil"/>
              <w:bottom w:val="nil"/>
              <w:right w:val="nil"/>
            </w:tcBorders>
          </w:tcPr>
          <w:p w14:paraId="6F2185F5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&lt;0.00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D01C2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0.043 (0.026-0.061)</w:t>
            </w:r>
          </w:p>
        </w:tc>
        <w:tc>
          <w:tcPr>
            <w:tcW w:w="750" w:type="dxa"/>
            <w:tcBorders>
              <w:left w:val="nil"/>
              <w:bottom w:val="nil"/>
            </w:tcBorders>
          </w:tcPr>
          <w:p w14:paraId="17D97620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&lt;0.001</w:t>
            </w:r>
          </w:p>
        </w:tc>
      </w:tr>
      <w:tr w:rsidR="002476E9" w14:paraId="2C2593E0" w14:textId="77777777">
        <w:trPr>
          <w:jc w:val="center"/>
        </w:trPr>
        <w:tc>
          <w:tcPr>
            <w:tcW w:w="5635" w:type="dxa"/>
            <w:tcBorders>
              <w:right w:val="nil"/>
            </w:tcBorders>
          </w:tcPr>
          <w:p w14:paraId="5B7D24F5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 xml:space="preserve">basic model + </w:t>
            </w: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-BMI vs. basic model + BMI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</w:tcPr>
          <w:p w14:paraId="6AFFB553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0.597 (0.523-0.669)</w:t>
            </w:r>
          </w:p>
        </w:tc>
        <w:tc>
          <w:tcPr>
            <w:tcW w:w="790" w:type="dxa"/>
            <w:tcBorders>
              <w:left w:val="nil"/>
              <w:right w:val="nil"/>
            </w:tcBorders>
            <w:shd w:val="clear" w:color="auto" w:fill="auto"/>
          </w:tcPr>
          <w:p w14:paraId="6EDC27B0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&lt;0.001</w:t>
            </w:r>
          </w:p>
        </w:tc>
        <w:tc>
          <w:tcPr>
            <w:tcW w:w="16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EEB7291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0.012 (0.003-0.020)</w:t>
            </w:r>
          </w:p>
        </w:tc>
        <w:tc>
          <w:tcPr>
            <w:tcW w:w="750" w:type="dxa"/>
            <w:tcBorders>
              <w:left w:val="nil"/>
            </w:tcBorders>
            <w:shd w:val="clear" w:color="auto" w:fill="auto"/>
          </w:tcPr>
          <w:p w14:paraId="7996E03E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0.008</w:t>
            </w:r>
          </w:p>
        </w:tc>
      </w:tr>
      <w:tr w:rsidR="002476E9" w14:paraId="6F5A8200" w14:textId="77777777">
        <w:trPr>
          <w:jc w:val="center"/>
        </w:trPr>
        <w:tc>
          <w:tcPr>
            <w:tcW w:w="10504" w:type="dxa"/>
            <w:gridSpan w:val="5"/>
            <w:tcBorders>
              <w:bottom w:val="single" w:sz="12" w:space="0" w:color="auto"/>
            </w:tcBorders>
          </w:tcPr>
          <w:p w14:paraId="38A6BAD6" w14:textId="77777777" w:rsidR="002476E9" w:rsidRDefault="00533571">
            <w:pPr>
              <w:spacing w:line="360" w:lineRule="auto"/>
              <w:rPr>
                <w:rFonts w:ascii="Times New Roman" w:eastAsia="仿宋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 xml:space="preserve">Abbreviations: AUC: Area Under the Curve; NRI: Net Reclassification Improvement; IDI: Integrated Discrimination Improvement; </w:t>
            </w: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 xml:space="preserve">: Triglyceride-Glucose Index; BMI: Body Mass Index; </w:t>
            </w:r>
            <w:proofErr w:type="spellStart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TyG</w:t>
            </w:r>
            <w:proofErr w:type="spellEnd"/>
            <w:r>
              <w:rPr>
                <w:rFonts w:ascii="Times New Roman" w:eastAsia="仿宋" w:hAnsi="Times New Roman" w:cs="Times New Roman" w:hint="eastAsia"/>
                <w:bCs/>
                <w:sz w:val="18"/>
                <w:szCs w:val="18"/>
              </w:rPr>
              <w:t>-BMI: Triglyceride-Glucose-Body Mass Index.</w:t>
            </w:r>
          </w:p>
        </w:tc>
      </w:tr>
    </w:tbl>
    <w:p w14:paraId="7E3A272B" w14:textId="77777777" w:rsidR="002476E9" w:rsidRDefault="002476E9">
      <w:pPr>
        <w:spacing w:line="360" w:lineRule="auto"/>
      </w:pPr>
    </w:p>
    <w:p w14:paraId="17FD8F7D" w14:textId="77777777" w:rsidR="002476E9" w:rsidRDefault="002476E9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</w:p>
    <w:p w14:paraId="7576736B" w14:textId="77777777" w:rsidR="002476E9" w:rsidRDefault="002476E9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</w:p>
    <w:p w14:paraId="5C36B4DF" w14:textId="77777777" w:rsidR="002476E9" w:rsidRDefault="002476E9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</w:p>
    <w:p w14:paraId="39C5C985" w14:textId="77777777" w:rsidR="002476E9" w:rsidRDefault="00533571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  <w:r>
        <w:rPr>
          <w:rFonts w:ascii="Times New Roman" w:eastAsia="仿宋" w:hAnsi="Times New Roman" w:cs="Times New Roman"/>
          <w:b/>
          <w:szCs w:val="21"/>
        </w:rPr>
        <w:t xml:space="preserve">Supplementary Figs. </w:t>
      </w:r>
      <w:r>
        <w:rPr>
          <w:rFonts w:ascii="Times New Roman" w:eastAsia="仿宋" w:hAnsi="Times New Roman" w:cs="Times New Roman" w:hint="eastAsia"/>
          <w:b/>
          <w:szCs w:val="21"/>
        </w:rPr>
        <w:t>1-4</w:t>
      </w:r>
    </w:p>
    <w:p w14:paraId="73D0CC7A" w14:textId="77777777" w:rsidR="002476E9" w:rsidRDefault="00533571">
      <w:pPr>
        <w:spacing w:line="360" w:lineRule="auto"/>
        <w:rPr>
          <w:rFonts w:ascii="Times New Roman" w:eastAsia="仿宋" w:hAnsi="Times New Roman" w:cs="Times New Roman"/>
          <w:bCs/>
          <w:szCs w:val="21"/>
        </w:rPr>
      </w:pPr>
      <w:r>
        <w:rPr>
          <w:rFonts w:ascii="Times New Roman" w:eastAsia="仿宋" w:hAnsi="Times New Roman" w:cs="Times New Roman" w:hint="eastAsia"/>
          <w:bCs/>
          <w:szCs w:val="21"/>
        </w:rPr>
        <w:t xml:space="preserve">Predictive models were developed for the overall cohort to enhance the clinical utility of </w:t>
      </w:r>
      <w:proofErr w:type="spellStart"/>
      <w:r>
        <w:rPr>
          <w:rFonts w:ascii="Times New Roman" w:eastAsia="仿宋" w:hAnsi="Times New Roman" w:cs="Times New Roman" w:hint="eastAsia"/>
          <w:bCs/>
          <w:szCs w:val="21"/>
        </w:rPr>
        <w:t>TyG</w:t>
      </w:r>
      <w:proofErr w:type="spellEnd"/>
      <w:r>
        <w:rPr>
          <w:rFonts w:ascii="Times New Roman" w:eastAsia="仿宋" w:hAnsi="Times New Roman" w:cs="Times New Roman" w:hint="eastAsia"/>
          <w:bCs/>
          <w:szCs w:val="21"/>
        </w:rPr>
        <w:t xml:space="preserve">-BMI, </w:t>
      </w:r>
      <w:proofErr w:type="spellStart"/>
      <w:r>
        <w:rPr>
          <w:rFonts w:ascii="Times New Roman" w:eastAsia="仿宋" w:hAnsi="Times New Roman" w:cs="Times New Roman" w:hint="eastAsia"/>
          <w:bCs/>
          <w:szCs w:val="21"/>
        </w:rPr>
        <w:t>TyG</w:t>
      </w:r>
      <w:proofErr w:type="spellEnd"/>
      <w:r>
        <w:rPr>
          <w:rFonts w:ascii="Times New Roman" w:eastAsia="仿宋" w:hAnsi="Times New Roman" w:cs="Times New Roman" w:hint="eastAsia"/>
          <w:bCs/>
          <w:szCs w:val="21"/>
        </w:rPr>
        <w:t xml:space="preserve">, and BMI. For internal validation, </w:t>
      </w:r>
      <w:r>
        <w:rPr>
          <w:rFonts w:ascii="Times New Roman" w:eastAsia="仿宋" w:hAnsi="Times New Roman" w:cs="Times New Roman"/>
          <w:bCs/>
          <w:szCs w:val="21"/>
        </w:rPr>
        <w:t xml:space="preserve">a </w:t>
      </w:r>
      <w:r>
        <w:rPr>
          <w:rFonts w:ascii="Times New Roman" w:eastAsia="仿宋" w:hAnsi="Times New Roman" w:cs="Times New Roman" w:hint="eastAsia"/>
          <w:bCs/>
          <w:szCs w:val="21"/>
        </w:rPr>
        <w:t>non-parametric bootstrap with 1000 resamples was employed to assess the model</w:t>
      </w:r>
      <w:r>
        <w:rPr>
          <w:rFonts w:ascii="Times New Roman" w:eastAsia="仿宋" w:hAnsi="Times New Roman" w:cs="Times New Roman"/>
          <w:bCs/>
          <w:szCs w:val="21"/>
        </w:rPr>
        <w:t>’</w:t>
      </w:r>
      <w:r>
        <w:rPr>
          <w:rFonts w:ascii="Times New Roman" w:eastAsia="仿宋" w:hAnsi="Times New Roman" w:cs="Times New Roman" w:hint="eastAsia"/>
          <w:bCs/>
          <w:szCs w:val="21"/>
        </w:rPr>
        <w:t xml:space="preserve">s robustness and discriminative ability. After LASSO analysis was conducted, the following variables were included in the basic predictive model: age, sex, hypertension, diabetes, hyperuricemia, lipid-lowering medications, type of surgery, total output and input, and anesthesia time. An AUC of 0.773 (0.735-0.810) was achieved by the basic predictive model, with an internal validation (bootstrap method 1000 times) AUC of 0.740. When </w:t>
      </w:r>
      <w:proofErr w:type="spellStart"/>
      <w:r>
        <w:rPr>
          <w:rFonts w:ascii="Times New Roman" w:eastAsia="仿宋" w:hAnsi="Times New Roman" w:cs="Times New Roman" w:hint="eastAsia"/>
          <w:bCs/>
          <w:szCs w:val="21"/>
        </w:rPr>
        <w:t>TyG</w:t>
      </w:r>
      <w:proofErr w:type="spellEnd"/>
      <w:r>
        <w:rPr>
          <w:rFonts w:ascii="Times New Roman" w:eastAsia="仿宋" w:hAnsi="Times New Roman" w:cs="Times New Roman" w:hint="eastAsia"/>
          <w:bCs/>
          <w:szCs w:val="21"/>
        </w:rPr>
        <w:t xml:space="preserve">-BMI was added to the basic predictive model, the AUC increased to 0.814 (0.780-0.848), which indicated improved predictive power, and the internal validation AUC rose to 0.785. The AUC was also </w:t>
      </w:r>
      <w:r>
        <w:rPr>
          <w:rFonts w:ascii="Times New Roman" w:eastAsia="仿宋" w:hAnsi="Times New Roman" w:cs="Times New Roman" w:hint="eastAsia"/>
          <w:bCs/>
          <w:szCs w:val="21"/>
        </w:rPr>
        <w:lastRenderedPageBreak/>
        <w:t xml:space="preserve">increased when </w:t>
      </w:r>
      <w:proofErr w:type="spellStart"/>
      <w:r>
        <w:rPr>
          <w:rFonts w:ascii="Times New Roman" w:eastAsia="仿宋" w:hAnsi="Times New Roman" w:cs="Times New Roman" w:hint="eastAsia"/>
          <w:bCs/>
          <w:szCs w:val="21"/>
        </w:rPr>
        <w:t>TyG</w:t>
      </w:r>
      <w:proofErr w:type="spellEnd"/>
      <w:r>
        <w:rPr>
          <w:rFonts w:ascii="Times New Roman" w:eastAsia="仿宋" w:hAnsi="Times New Roman" w:cs="Times New Roman" w:hint="eastAsia"/>
          <w:bCs/>
          <w:szCs w:val="21"/>
        </w:rPr>
        <w:t xml:space="preserve"> or BMI was added to the predictive model, but not as significantly as when </w:t>
      </w:r>
      <w:proofErr w:type="spellStart"/>
      <w:r>
        <w:rPr>
          <w:rFonts w:ascii="Times New Roman" w:eastAsia="仿宋" w:hAnsi="Times New Roman" w:cs="Times New Roman" w:hint="eastAsia"/>
          <w:bCs/>
          <w:szCs w:val="21"/>
        </w:rPr>
        <w:t>TyG</w:t>
      </w:r>
      <w:proofErr w:type="spellEnd"/>
      <w:r>
        <w:rPr>
          <w:rFonts w:ascii="Times New Roman" w:eastAsia="仿宋" w:hAnsi="Times New Roman" w:cs="Times New Roman" w:hint="eastAsia"/>
          <w:bCs/>
          <w:szCs w:val="21"/>
        </w:rPr>
        <w:t xml:space="preserve">-BMI was added (Table 2). When these three indicators were compared, it was found that higher NRI and IDI values were associated with the basic predictive model to which </w:t>
      </w:r>
      <w:proofErr w:type="spellStart"/>
      <w:r>
        <w:rPr>
          <w:rFonts w:ascii="Times New Roman" w:eastAsia="仿宋" w:hAnsi="Times New Roman" w:cs="Times New Roman" w:hint="eastAsia"/>
          <w:bCs/>
          <w:szCs w:val="21"/>
        </w:rPr>
        <w:t>TyG</w:t>
      </w:r>
      <w:proofErr w:type="spellEnd"/>
      <w:r>
        <w:rPr>
          <w:rFonts w:ascii="Times New Roman" w:eastAsia="仿宋" w:hAnsi="Times New Roman" w:cs="Times New Roman" w:hint="eastAsia"/>
          <w:bCs/>
          <w:szCs w:val="21"/>
        </w:rPr>
        <w:t>-BMI had been added.</w:t>
      </w:r>
    </w:p>
    <w:p w14:paraId="649A7056" w14:textId="77777777" w:rsidR="002476E9" w:rsidRDefault="00533571">
      <w:pPr>
        <w:spacing w:line="360" w:lineRule="auto"/>
        <w:rPr>
          <w:rFonts w:ascii="Times New Roman" w:eastAsia="仿宋" w:hAnsi="Times New Roman" w:cs="Times New Roman"/>
          <w:b/>
          <w:color w:val="FF0000"/>
          <w:szCs w:val="21"/>
        </w:rPr>
      </w:pPr>
      <w:r>
        <w:rPr>
          <w:noProof/>
        </w:rPr>
        <w:drawing>
          <wp:inline distT="0" distB="0" distL="0" distR="0" wp14:anchorId="7187C0F6" wp14:editId="0002A105">
            <wp:extent cx="2642235" cy="2642235"/>
            <wp:effectExtent l="0" t="0" r="5715" b="571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2235" cy="2642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E7F5D5" wp14:editId="00CEF55A">
            <wp:extent cx="2369185" cy="2369185"/>
            <wp:effectExtent l="0" t="0" r="12065" b="1206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9185" cy="2369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5719D8" w14:textId="6280B055" w:rsidR="00533571" w:rsidRDefault="00533571" w:rsidP="00533571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  <w:r>
        <w:rPr>
          <w:rFonts w:ascii="Times New Roman" w:eastAsia="仿宋" w:hAnsi="Times New Roman" w:cs="Times New Roman" w:hint="eastAsia"/>
          <w:b/>
          <w:szCs w:val="21"/>
        </w:rPr>
        <w:t>Supplementary Fig</w:t>
      </w:r>
      <w:r>
        <w:rPr>
          <w:rFonts w:ascii="Times New Roman" w:eastAsia="仿宋" w:hAnsi="Times New Roman" w:cs="Times New Roman"/>
          <w:b/>
          <w:szCs w:val="21"/>
        </w:rPr>
        <w:t xml:space="preserve">. </w:t>
      </w:r>
      <w:r>
        <w:rPr>
          <w:rFonts w:ascii="Times New Roman" w:eastAsia="仿宋" w:hAnsi="Times New Roman" w:cs="Times New Roman" w:hint="eastAsia"/>
          <w:b/>
          <w:szCs w:val="21"/>
        </w:rPr>
        <w:t>1</w:t>
      </w:r>
      <w:r w:rsidR="00DC7E50">
        <w:rPr>
          <w:rFonts w:ascii="TimesNewRomanPS-BoldMT" w:eastAsia="TimesNewRomanPS-BoldMT" w:hAnsi="Times New Roman" w:cs="TimesNewRomanPS-BoldMT"/>
          <w:b/>
          <w:bCs/>
          <w:kern w:val="0"/>
          <w:sz w:val="18"/>
          <w:szCs w:val="18"/>
        </w:rPr>
        <w:t>.</w:t>
      </w:r>
      <w:r>
        <w:rPr>
          <w:rFonts w:ascii="Times New Roman" w:eastAsia="仿宋" w:hAnsi="Times New Roman" w:cs="Times New Roman" w:hint="eastAsia"/>
          <w:b/>
          <w:szCs w:val="21"/>
        </w:rPr>
        <w:t xml:space="preserve"> The decision curve analysis and calibration curve of the basic predictive model</w:t>
      </w:r>
      <w:r>
        <w:rPr>
          <w:rFonts w:ascii="Times New Roman" w:eastAsia="仿宋" w:hAnsi="Times New Roman" w:cs="Times New Roman"/>
          <w:b/>
          <w:szCs w:val="21"/>
        </w:rPr>
        <w:t>.</w:t>
      </w:r>
    </w:p>
    <w:p w14:paraId="13D48B6E" w14:textId="77777777" w:rsidR="002476E9" w:rsidRPr="00533571" w:rsidRDefault="002476E9">
      <w:pPr>
        <w:spacing w:line="360" w:lineRule="auto"/>
        <w:rPr>
          <w:rFonts w:ascii="Times New Roman" w:eastAsia="仿宋" w:hAnsi="Times New Roman" w:cs="Times New Roman"/>
          <w:b/>
          <w:color w:val="FF0000"/>
          <w:szCs w:val="21"/>
        </w:rPr>
      </w:pPr>
    </w:p>
    <w:p w14:paraId="3C31166D" w14:textId="5F4371AA" w:rsidR="002476E9" w:rsidRDefault="00533571">
      <w:pPr>
        <w:spacing w:line="360" w:lineRule="auto"/>
      </w:pPr>
      <w:r>
        <w:rPr>
          <w:noProof/>
        </w:rPr>
        <w:drawing>
          <wp:inline distT="0" distB="0" distL="0" distR="0" wp14:anchorId="1EA7409C" wp14:editId="11665C05">
            <wp:extent cx="2590165" cy="2590165"/>
            <wp:effectExtent l="0" t="0" r="635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90165" cy="2590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E4E567" wp14:editId="4E415761">
            <wp:extent cx="2559050" cy="2559050"/>
            <wp:effectExtent l="0" t="0" r="12700" b="1270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9050" cy="255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C4FC99" w14:textId="77C1B49A" w:rsidR="00533571" w:rsidRDefault="00533571" w:rsidP="00533571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  <w:r>
        <w:rPr>
          <w:rFonts w:ascii="Times New Roman" w:eastAsia="仿宋" w:hAnsi="Times New Roman" w:cs="Times New Roman" w:hint="eastAsia"/>
          <w:b/>
          <w:szCs w:val="21"/>
        </w:rPr>
        <w:t>Supplementary Fig</w:t>
      </w:r>
      <w:r>
        <w:rPr>
          <w:rFonts w:ascii="Times New Roman" w:eastAsia="仿宋" w:hAnsi="Times New Roman" w:cs="Times New Roman"/>
          <w:b/>
          <w:szCs w:val="21"/>
        </w:rPr>
        <w:t xml:space="preserve">. </w:t>
      </w:r>
      <w:r>
        <w:rPr>
          <w:rFonts w:ascii="Times New Roman" w:eastAsia="仿宋" w:hAnsi="Times New Roman" w:cs="Times New Roman" w:hint="eastAsia"/>
          <w:b/>
          <w:szCs w:val="21"/>
        </w:rPr>
        <w:t>2</w:t>
      </w:r>
      <w:r w:rsidR="00DC7E50">
        <w:rPr>
          <w:rFonts w:ascii="TimesNewRomanPS-BoldMT" w:eastAsia="TimesNewRomanPS-BoldMT" w:hAnsi="Times New Roman" w:cs="TimesNewRomanPS-BoldMT"/>
          <w:b/>
          <w:bCs/>
          <w:kern w:val="0"/>
          <w:sz w:val="18"/>
          <w:szCs w:val="18"/>
        </w:rPr>
        <w:t>.</w:t>
      </w:r>
      <w:r>
        <w:rPr>
          <w:rFonts w:ascii="Times New Roman" w:eastAsia="仿宋" w:hAnsi="Times New Roman" w:cs="Times New Roman" w:hint="eastAsia"/>
          <w:b/>
          <w:szCs w:val="21"/>
        </w:rPr>
        <w:t xml:space="preserve"> The decision curve analysis and calibration curve of the basic predictive model combined with the </w:t>
      </w:r>
      <w:proofErr w:type="spellStart"/>
      <w:r>
        <w:rPr>
          <w:rFonts w:ascii="Times New Roman" w:eastAsia="仿宋" w:hAnsi="Times New Roman" w:cs="Times New Roman" w:hint="eastAsia"/>
          <w:b/>
          <w:szCs w:val="21"/>
        </w:rPr>
        <w:t>TyG</w:t>
      </w:r>
      <w:proofErr w:type="spellEnd"/>
      <w:r>
        <w:rPr>
          <w:rFonts w:ascii="Times New Roman" w:eastAsia="仿宋" w:hAnsi="Times New Roman" w:cs="Times New Roman" w:hint="eastAsia"/>
          <w:b/>
          <w:szCs w:val="21"/>
        </w:rPr>
        <w:t>-BMI index</w:t>
      </w:r>
      <w:r>
        <w:rPr>
          <w:rFonts w:ascii="Times New Roman" w:eastAsia="仿宋" w:hAnsi="Times New Roman" w:cs="Times New Roman"/>
          <w:b/>
          <w:szCs w:val="21"/>
        </w:rPr>
        <w:t>.</w:t>
      </w:r>
    </w:p>
    <w:p w14:paraId="396C74AE" w14:textId="77777777" w:rsidR="00533571" w:rsidRPr="00533571" w:rsidRDefault="00533571">
      <w:pPr>
        <w:spacing w:line="360" w:lineRule="auto"/>
      </w:pPr>
    </w:p>
    <w:p w14:paraId="423627BE" w14:textId="77777777" w:rsidR="002476E9" w:rsidRDefault="002476E9">
      <w:pPr>
        <w:spacing w:line="360" w:lineRule="auto"/>
      </w:pPr>
    </w:p>
    <w:p w14:paraId="2B927A1F" w14:textId="77777777" w:rsidR="002476E9" w:rsidRDefault="00533571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3BC1F3DA" wp14:editId="1AB4B8A1">
            <wp:extent cx="2630170" cy="2630170"/>
            <wp:effectExtent l="0" t="0" r="17780" b="177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0170" cy="2630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1BC870" wp14:editId="1EE54343">
            <wp:extent cx="2550160" cy="2550160"/>
            <wp:effectExtent l="0" t="0" r="254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0160" cy="255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C19CEE" w14:textId="463932A3" w:rsidR="00533571" w:rsidRDefault="00533571" w:rsidP="00533571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  <w:r>
        <w:rPr>
          <w:rFonts w:ascii="Times New Roman" w:eastAsia="仿宋" w:hAnsi="Times New Roman" w:cs="Times New Roman" w:hint="eastAsia"/>
          <w:b/>
          <w:szCs w:val="21"/>
        </w:rPr>
        <w:t>Supplementary Fig</w:t>
      </w:r>
      <w:r>
        <w:rPr>
          <w:rFonts w:ascii="Times New Roman" w:eastAsia="仿宋" w:hAnsi="Times New Roman" w:cs="Times New Roman"/>
          <w:b/>
          <w:szCs w:val="21"/>
        </w:rPr>
        <w:t xml:space="preserve">. </w:t>
      </w:r>
      <w:r>
        <w:rPr>
          <w:rFonts w:ascii="Times New Roman" w:eastAsia="仿宋" w:hAnsi="Times New Roman" w:cs="Times New Roman" w:hint="eastAsia"/>
          <w:b/>
          <w:szCs w:val="21"/>
        </w:rPr>
        <w:t>3</w:t>
      </w:r>
      <w:r w:rsidR="00DC7E50">
        <w:rPr>
          <w:rFonts w:ascii="TimesNewRomanPS-BoldMT" w:eastAsia="TimesNewRomanPS-BoldMT" w:hAnsi="Times New Roman" w:cs="TimesNewRomanPS-BoldMT"/>
          <w:b/>
          <w:bCs/>
          <w:kern w:val="0"/>
          <w:sz w:val="18"/>
          <w:szCs w:val="18"/>
        </w:rPr>
        <w:t>.</w:t>
      </w:r>
      <w:r>
        <w:rPr>
          <w:rFonts w:ascii="Times New Roman" w:eastAsia="仿宋" w:hAnsi="Times New Roman" w:cs="Times New Roman" w:hint="eastAsia"/>
          <w:b/>
          <w:szCs w:val="21"/>
        </w:rPr>
        <w:t xml:space="preserve"> The decision curve analysis and calibration curve of the basic predictive model combined with the </w:t>
      </w:r>
      <w:proofErr w:type="spellStart"/>
      <w:r>
        <w:rPr>
          <w:rFonts w:ascii="Times New Roman" w:eastAsia="仿宋" w:hAnsi="Times New Roman" w:cs="Times New Roman" w:hint="eastAsia"/>
          <w:b/>
          <w:szCs w:val="21"/>
        </w:rPr>
        <w:t>TyG</w:t>
      </w:r>
      <w:proofErr w:type="spellEnd"/>
      <w:r>
        <w:rPr>
          <w:rFonts w:ascii="Times New Roman" w:eastAsia="仿宋" w:hAnsi="Times New Roman" w:cs="Times New Roman" w:hint="eastAsia"/>
          <w:b/>
          <w:szCs w:val="21"/>
        </w:rPr>
        <w:t xml:space="preserve"> index</w:t>
      </w:r>
      <w:r>
        <w:rPr>
          <w:rFonts w:ascii="Times New Roman" w:eastAsia="仿宋" w:hAnsi="Times New Roman" w:cs="Times New Roman"/>
          <w:b/>
          <w:szCs w:val="21"/>
        </w:rPr>
        <w:t>.</w:t>
      </w:r>
    </w:p>
    <w:p w14:paraId="2D63CF61" w14:textId="77777777" w:rsidR="002476E9" w:rsidRPr="00533571" w:rsidRDefault="002476E9">
      <w:pPr>
        <w:spacing w:line="360" w:lineRule="auto"/>
      </w:pPr>
    </w:p>
    <w:p w14:paraId="5FC02170" w14:textId="77777777" w:rsidR="002476E9" w:rsidRDefault="002476E9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</w:p>
    <w:p w14:paraId="68CF9F3A" w14:textId="77777777" w:rsidR="002476E9" w:rsidRDefault="002476E9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</w:p>
    <w:p w14:paraId="593ED14E" w14:textId="77777777" w:rsidR="002476E9" w:rsidRDefault="00533571">
      <w:pPr>
        <w:spacing w:line="360" w:lineRule="auto"/>
      </w:pPr>
      <w:r>
        <w:rPr>
          <w:noProof/>
        </w:rPr>
        <w:drawing>
          <wp:inline distT="0" distB="0" distL="0" distR="0" wp14:anchorId="5C521B42" wp14:editId="54EC9C7A">
            <wp:extent cx="2584450" cy="2584450"/>
            <wp:effectExtent l="0" t="0" r="635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84450" cy="258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3BC492" wp14:editId="53F0DD1F">
            <wp:extent cx="2584450" cy="2584450"/>
            <wp:effectExtent l="0" t="0" r="635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84450" cy="258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ADC993" w14:textId="2932AC10" w:rsidR="00533571" w:rsidRDefault="00533571" w:rsidP="00533571">
      <w:pPr>
        <w:spacing w:line="360" w:lineRule="auto"/>
        <w:rPr>
          <w:rFonts w:ascii="Times New Roman" w:eastAsia="仿宋" w:hAnsi="Times New Roman" w:cs="Times New Roman"/>
          <w:b/>
          <w:szCs w:val="21"/>
        </w:rPr>
      </w:pPr>
      <w:r>
        <w:rPr>
          <w:rFonts w:ascii="Times New Roman" w:eastAsia="仿宋" w:hAnsi="Times New Roman" w:cs="Times New Roman" w:hint="eastAsia"/>
          <w:b/>
          <w:szCs w:val="21"/>
        </w:rPr>
        <w:t>Supplementary Fig</w:t>
      </w:r>
      <w:r>
        <w:rPr>
          <w:rFonts w:ascii="Times New Roman" w:eastAsia="仿宋" w:hAnsi="Times New Roman" w:cs="Times New Roman"/>
          <w:b/>
          <w:szCs w:val="21"/>
        </w:rPr>
        <w:t xml:space="preserve">. </w:t>
      </w:r>
      <w:r>
        <w:rPr>
          <w:rFonts w:ascii="Times New Roman" w:eastAsia="仿宋" w:hAnsi="Times New Roman" w:cs="Times New Roman" w:hint="eastAsia"/>
          <w:b/>
          <w:szCs w:val="21"/>
        </w:rPr>
        <w:t>4</w:t>
      </w:r>
      <w:r w:rsidR="00DC7E50">
        <w:rPr>
          <w:rFonts w:ascii="TimesNewRomanPS-BoldMT" w:eastAsia="TimesNewRomanPS-BoldMT" w:hAnsi="Times New Roman" w:cs="TimesNewRomanPS-BoldMT"/>
          <w:b/>
          <w:bCs/>
          <w:kern w:val="0"/>
          <w:sz w:val="18"/>
          <w:szCs w:val="18"/>
        </w:rPr>
        <w:t>.</w:t>
      </w:r>
      <w:r>
        <w:rPr>
          <w:rFonts w:ascii="Times New Roman" w:eastAsia="仿宋" w:hAnsi="Times New Roman" w:cs="Times New Roman" w:hint="eastAsia"/>
          <w:b/>
          <w:szCs w:val="21"/>
        </w:rPr>
        <w:t xml:space="preserve"> The decision curve analysis and calibration curve of the basic predictive model combined with the BMI</w:t>
      </w:r>
      <w:r>
        <w:rPr>
          <w:rFonts w:ascii="Times New Roman" w:eastAsia="仿宋" w:hAnsi="Times New Roman" w:cs="Times New Roman"/>
          <w:b/>
          <w:szCs w:val="21"/>
        </w:rPr>
        <w:t>.</w:t>
      </w:r>
    </w:p>
    <w:p w14:paraId="59F0906D" w14:textId="77777777" w:rsidR="002476E9" w:rsidRPr="00533571" w:rsidRDefault="002476E9">
      <w:pPr>
        <w:spacing w:line="360" w:lineRule="auto"/>
      </w:pPr>
    </w:p>
    <w:p w14:paraId="7CE18DD2" w14:textId="77777777" w:rsidR="002476E9" w:rsidRDefault="002476E9">
      <w:pPr>
        <w:spacing w:line="360" w:lineRule="auto"/>
      </w:pPr>
    </w:p>
    <w:p w14:paraId="2AAAB252" w14:textId="77777777" w:rsidR="002476E9" w:rsidRDefault="002476E9">
      <w:pPr>
        <w:spacing w:line="360" w:lineRule="auto"/>
      </w:pPr>
    </w:p>
    <w:sectPr w:rsidR="002476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jaVu Sans">
    <w:altName w:val="Times New Roman"/>
    <w:charset w:val="00"/>
    <w:family w:val="roman"/>
    <w:pitch w:val="default"/>
  </w:font>
  <w:font w:name="TimesNewRomanPS-BoldMT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MDczNzIxMjM1NzRW0lEKTi0uzszPAykwrAUAebmqKSwAAAA="/>
    <w:docVar w:name="KY_MEDREF_DOCUID" w:val="{5ECBCB6D-42BB-4B22-B4A8-A5AAFE407C72}"/>
    <w:docVar w:name="KY_MEDREF_VERSION" w:val="3"/>
  </w:docVars>
  <w:rsids>
    <w:rsidRoot w:val="009C0941"/>
    <w:rsid w:val="00002B23"/>
    <w:rsid w:val="00022DB8"/>
    <w:rsid w:val="0003184A"/>
    <w:rsid w:val="00036AB9"/>
    <w:rsid w:val="000E087E"/>
    <w:rsid w:val="002476E9"/>
    <w:rsid w:val="002939EB"/>
    <w:rsid w:val="002E4C55"/>
    <w:rsid w:val="00307735"/>
    <w:rsid w:val="00316674"/>
    <w:rsid w:val="00323EF5"/>
    <w:rsid w:val="00324648"/>
    <w:rsid w:val="00427CD1"/>
    <w:rsid w:val="00441E48"/>
    <w:rsid w:val="00491CF5"/>
    <w:rsid w:val="004E3670"/>
    <w:rsid w:val="00527C28"/>
    <w:rsid w:val="00533571"/>
    <w:rsid w:val="005A00FC"/>
    <w:rsid w:val="00622FAF"/>
    <w:rsid w:val="0066242D"/>
    <w:rsid w:val="006E2BFE"/>
    <w:rsid w:val="00776F0B"/>
    <w:rsid w:val="008005BD"/>
    <w:rsid w:val="00840837"/>
    <w:rsid w:val="008E1B06"/>
    <w:rsid w:val="00970C6E"/>
    <w:rsid w:val="00973CF2"/>
    <w:rsid w:val="00991F3C"/>
    <w:rsid w:val="009C0941"/>
    <w:rsid w:val="00A46D7C"/>
    <w:rsid w:val="00A75754"/>
    <w:rsid w:val="00AD0C8F"/>
    <w:rsid w:val="00AD352E"/>
    <w:rsid w:val="00B43166"/>
    <w:rsid w:val="00C31B13"/>
    <w:rsid w:val="00C5197F"/>
    <w:rsid w:val="00C64C47"/>
    <w:rsid w:val="00C74FEB"/>
    <w:rsid w:val="00D65754"/>
    <w:rsid w:val="00DC7E50"/>
    <w:rsid w:val="00E12790"/>
    <w:rsid w:val="00E919F5"/>
    <w:rsid w:val="00E96016"/>
    <w:rsid w:val="00ED4BDD"/>
    <w:rsid w:val="00F01039"/>
    <w:rsid w:val="00F53166"/>
    <w:rsid w:val="00F85323"/>
    <w:rsid w:val="00F9373A"/>
    <w:rsid w:val="010345BD"/>
    <w:rsid w:val="024837DC"/>
    <w:rsid w:val="054838F8"/>
    <w:rsid w:val="05956642"/>
    <w:rsid w:val="05BA7E99"/>
    <w:rsid w:val="07EA5872"/>
    <w:rsid w:val="08F729C9"/>
    <w:rsid w:val="0A0015A9"/>
    <w:rsid w:val="10833C11"/>
    <w:rsid w:val="110929D0"/>
    <w:rsid w:val="123E39B3"/>
    <w:rsid w:val="180A58E4"/>
    <w:rsid w:val="196B16E7"/>
    <w:rsid w:val="19D43730"/>
    <w:rsid w:val="1C125938"/>
    <w:rsid w:val="1D1D115D"/>
    <w:rsid w:val="1E2A1B70"/>
    <w:rsid w:val="1E641526"/>
    <w:rsid w:val="263A2B6C"/>
    <w:rsid w:val="2A663A89"/>
    <w:rsid w:val="2CD6145C"/>
    <w:rsid w:val="2E6C3ADF"/>
    <w:rsid w:val="2F4F0640"/>
    <w:rsid w:val="34574ACF"/>
    <w:rsid w:val="362A1602"/>
    <w:rsid w:val="3A1C460B"/>
    <w:rsid w:val="3BB16FD5"/>
    <w:rsid w:val="3C687FDC"/>
    <w:rsid w:val="3EAD3546"/>
    <w:rsid w:val="407F58F4"/>
    <w:rsid w:val="41E2613A"/>
    <w:rsid w:val="439B2A45"/>
    <w:rsid w:val="4E6210E9"/>
    <w:rsid w:val="50904BF3"/>
    <w:rsid w:val="53BF452D"/>
    <w:rsid w:val="586E02D0"/>
    <w:rsid w:val="598616E4"/>
    <w:rsid w:val="59946800"/>
    <w:rsid w:val="59B83EF9"/>
    <w:rsid w:val="5AAD2517"/>
    <w:rsid w:val="5B4B2380"/>
    <w:rsid w:val="5B521EEB"/>
    <w:rsid w:val="5E94387E"/>
    <w:rsid w:val="5F962DD4"/>
    <w:rsid w:val="5FC30F01"/>
    <w:rsid w:val="6113099A"/>
    <w:rsid w:val="628F5B29"/>
    <w:rsid w:val="65073EEF"/>
    <w:rsid w:val="65826D65"/>
    <w:rsid w:val="676A6106"/>
    <w:rsid w:val="67FC4924"/>
    <w:rsid w:val="683A5BC6"/>
    <w:rsid w:val="68CD1043"/>
    <w:rsid w:val="70305654"/>
    <w:rsid w:val="73292630"/>
    <w:rsid w:val="773A78A3"/>
    <w:rsid w:val="78411105"/>
    <w:rsid w:val="78591FAB"/>
    <w:rsid w:val="78EF6C3C"/>
    <w:rsid w:val="7A107113"/>
    <w:rsid w:val="7B457735"/>
    <w:rsid w:val="7C66738C"/>
    <w:rsid w:val="7C6D24C9"/>
    <w:rsid w:val="7D1737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0B3073"/>
  <w15:docId w15:val="{DAF6F958-6B24-48AF-8D7C-C1C4A3532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qFormat/>
    <w:rPr>
      <w:sz w:val="24"/>
    </w:rPr>
  </w:style>
  <w:style w:type="paragraph" w:styleId="ac">
    <w:name w:val="annotation subject"/>
    <w:basedOn w:val="a3"/>
    <w:next w:val="a3"/>
    <w:link w:val="ad"/>
    <w:rPr>
      <w:b/>
      <w:bCs/>
    </w:rPr>
  </w:style>
  <w:style w:type="table" w:styleId="ae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annotation reference"/>
    <w:basedOn w:val="a0"/>
    <w:rPr>
      <w:sz w:val="21"/>
      <w:szCs w:val="21"/>
    </w:rPr>
  </w:style>
  <w:style w:type="paragraph" w:customStyle="1" w:styleId="TableCaption">
    <w:name w:val="Table Caption"/>
    <w:basedOn w:val="ImageCaption"/>
    <w:qFormat/>
  </w:style>
  <w:style w:type="paragraph" w:customStyle="1" w:styleId="ImageCaption">
    <w:name w:val="Image Caption"/>
    <w:basedOn w:val="a"/>
    <w:qFormat/>
    <w:pPr>
      <w:jc w:val="center"/>
    </w:pPr>
    <w:rPr>
      <w:b/>
      <w:i/>
    </w:r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d">
    <w:name w:val="批注主题 字符"/>
    <w:basedOn w:val="a4"/>
    <w:link w:val="ac"/>
    <w:rPr>
      <w:rFonts w:asciiTheme="minorHAnsi" w:eastAsiaTheme="minorEastAsia" w:hAnsiTheme="minorHAnsi" w:cstheme="minorBidi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125</Words>
  <Characters>6171</Characters>
  <Application>Microsoft Office Word</Application>
  <DocSecurity>0</DocSecurity>
  <Lines>51</Lines>
  <Paragraphs>14</Paragraphs>
  <ScaleCrop>false</ScaleCrop>
  <Company>Microsoft</Company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汤杨蓝</cp:lastModifiedBy>
  <cp:revision>4</cp:revision>
  <dcterms:created xsi:type="dcterms:W3CDTF">2025-12-11T03:36:00Z</dcterms:created>
  <dcterms:modified xsi:type="dcterms:W3CDTF">2025-12-11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KSOTemplateDocerSaveRecord">
    <vt:lpwstr>eyJoZGlkIjoiZjI3MTJjZWQ0NjUzOGI4NGJjMzA4NzE4NzFlYzY5MjkiLCJ1c2VySWQiOiIzMjQxODc5NzAifQ==</vt:lpwstr>
  </property>
  <property fmtid="{D5CDD505-2E9C-101B-9397-08002B2CF9AE}" pid="4" name="ICV">
    <vt:lpwstr>68A96DA6FD3F4E638B75705925ADF01F_12</vt:lpwstr>
  </property>
  <property fmtid="{D5CDD505-2E9C-101B-9397-08002B2CF9AE}" pid="5" name="GrammarlyDocumentId">
    <vt:lpwstr>617b38c4-3742-479b-8eb6-0519f41e8305</vt:lpwstr>
  </property>
</Properties>
</file>